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alibri" w:eastAsiaTheme="majorEastAsia" w:hAnsi="Calibri" w:cstheme="majorBidi"/>
          <w:b/>
          <w:color w:val="1E5E9F" w:themeColor="accent3" w:themeShade="BF"/>
          <w:sz w:val="36"/>
          <w:szCs w:val="32"/>
          <w:lang w:val="en-GB"/>
        </w:rPr>
        <w:id w:val="385840533"/>
        <w:docPartObj>
          <w:docPartGallery w:val="Cover Pages"/>
          <w:docPartUnique/>
        </w:docPartObj>
      </w:sdtPr>
      <w:sdtEndPr/>
      <w:sdtContent>
        <w:p w14:paraId="435773F1" w14:textId="5177783F" w:rsidR="00725945" w:rsidRPr="00CF4929" w:rsidRDefault="00EC6935">
          <w:pPr>
            <w:rPr>
              <w:lang w:val="en-GB"/>
            </w:rPr>
          </w:pPr>
          <w:r w:rsidRPr="00CF4929">
            <w:rPr>
              <w:noProof/>
              <w:lang w:val="en-GB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A62AC21" wp14:editId="6F4CF3CF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-658495</wp:posOffset>
                    </wp:positionV>
                    <wp:extent cx="7035800" cy="10172700"/>
                    <wp:effectExtent l="19050" t="19050" r="31750" b="38100"/>
                    <wp:wrapNone/>
                    <wp:docPr id="14" name="Rectángulo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035800" cy="10172700"/>
                            </a:xfrm>
                            <a:prstGeom prst="rect">
                              <a:avLst/>
                            </a:prstGeom>
                            <a:noFill/>
                            <a:ln w="63500" cmpd="dbl">
                              <a:solidFill>
                                <a:schemeClr val="accent2">
                                  <a:lumMod val="50000"/>
                                </a:schemeClr>
                              </a:solidFill>
                              <a:prstDash val="solid"/>
                              <a:miter lim="800000"/>
                              <a:extLst>
                                <a:ext uri="{C807C97D-BFC1-408E-A445-0C87EB9F89A2}">
                                  <ask:lineSketchStyleProps xmlns:ask="http://schemas.microsoft.com/office/drawing/2018/sketchyshapes" sd="1219033472">
                                    <a:custGeom>
                                      <a:avLst/>
                                      <a:gdLst>
                                        <a:gd name="connsiteX0" fmla="*/ 0 w 7035800"/>
                                        <a:gd name="connsiteY0" fmla="*/ 0 h 10172700"/>
                                        <a:gd name="connsiteX1" fmla="*/ 7035800 w 7035800"/>
                                        <a:gd name="connsiteY1" fmla="*/ 0 h 10172700"/>
                                        <a:gd name="connsiteX2" fmla="*/ 7035800 w 7035800"/>
                                        <a:gd name="connsiteY2" fmla="*/ 10172700 h 10172700"/>
                                        <a:gd name="connsiteX3" fmla="*/ 0 w 7035800"/>
                                        <a:gd name="connsiteY3" fmla="*/ 10172700 h 10172700"/>
                                        <a:gd name="connsiteX4" fmla="*/ 0 w 7035800"/>
                                        <a:gd name="connsiteY4" fmla="*/ 0 h 10172700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</a:cxnLst>
                                      <a:rect l="l" t="t" r="r" b="b"/>
                                      <a:pathLst>
                                        <a:path w="7035800" h="10172700" extrusionOk="0">
                                          <a:moveTo>
                                            <a:pt x="0" y="0"/>
                                          </a:moveTo>
                                          <a:cubicBezTo>
                                            <a:pt x="3113998" y="118645"/>
                                            <a:pt x="4868562" y="116012"/>
                                            <a:pt x="7035800" y="0"/>
                                          </a:cubicBezTo>
                                          <a:cubicBezTo>
                                            <a:pt x="6902918" y="2642722"/>
                                            <a:pt x="7120751" y="7652227"/>
                                            <a:pt x="7035800" y="10172700"/>
                                          </a:cubicBezTo>
                                          <a:cubicBezTo>
                                            <a:pt x="6068863" y="10307300"/>
                                            <a:pt x="2628605" y="10015504"/>
                                            <a:pt x="0" y="10172700"/>
                                          </a:cubicBezTo>
                                          <a:cubicBezTo>
                                            <a:pt x="-20187" y="5788941"/>
                                            <a:pt x="-152480" y="4845949"/>
                                            <a:pt x="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sk:type>
                                      <ask:lineSketchNone/>
                                    </ask:type>
                                  </ask:lineSketchStyleProps>
                                </a:ext>
                              </a:extLst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335BC8E" id="Rectángulo 14" o:spid="_x0000_s1026" style="position:absolute;margin-left:0;margin-top:-51.85pt;width:554pt;height:801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" filled="f" strokecolor="#224e76 [1605]" strokeweight="5pt">
                    <v:stroke linestyle="thinThin"/>
                    <w10:wrap anchorx="margin"/>
                  </v:rect>
                </w:pict>
              </mc:Fallback>
            </mc:AlternateContent>
          </w:r>
        </w:p>
        <w:tbl>
          <w:tblPr>
            <w:tblStyle w:val="GridTable4-Accent3"/>
            <w:tblpPr w:leftFromText="141" w:rightFromText="141" w:vertAnchor="text" w:horzAnchor="margin" w:tblpXSpec="center" w:tblpY="2155"/>
            <w:tblW w:w="10060" w:type="dxa"/>
            <w:shd w:val="clear" w:color="auto" w:fill="629DD1" w:themeFill="accent2"/>
            <w:tblLook w:val="04A0" w:firstRow="1" w:lastRow="0" w:firstColumn="1" w:lastColumn="0" w:noHBand="0" w:noVBand="1"/>
          </w:tblPr>
          <w:tblGrid>
            <w:gridCol w:w="10060"/>
          </w:tblGrid>
          <w:tr w:rsidR="00C67FB7" w:rsidRPr="00C67FB7" w14:paraId="54BE9F51" w14:textId="77777777" w:rsidTr="00C67FB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10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060" w:type="dxa"/>
                <w:tcBorders>
                  <w:top w:val="thinThickMediumGap" w:sz="24" w:space="0" w:color="629DD1" w:themeColor="accent2"/>
                  <w:bottom w:val="thickThinMediumGap" w:sz="24" w:space="0" w:color="629DD1" w:themeColor="accent2"/>
                </w:tcBorders>
                <w:shd w:val="clear" w:color="auto" w:fill="629DD1" w:themeFill="accent2"/>
                <w:vAlign w:val="center"/>
              </w:tcPr>
              <w:p w14:paraId="01E54CC4" w14:textId="515E497A" w:rsidR="00C67FB7" w:rsidRPr="00CF4929" w:rsidRDefault="00F429D8" w:rsidP="00C67FB7">
                <w:pPr>
                  <w:jc w:val="center"/>
                  <w:rPr>
                    <w:lang w:val="en-GB"/>
                  </w:rPr>
                </w:pPr>
                <w:bookmarkStart w:id="0" w:name="_Toc37873575"/>
                <w:bookmarkStart w:id="1" w:name="_Toc37873686"/>
                <w:bookmarkStart w:id="2" w:name="_Toc37873805"/>
                <w:bookmarkStart w:id="3" w:name="_Toc41421187"/>
                <w:r>
                  <w:rPr>
                    <w:sz w:val="72"/>
                    <w:szCs w:val="72"/>
                    <w:lang w:val="en-GB"/>
                  </w:rPr>
                  <w:t xml:space="preserve">Agenda de </w:t>
                </w:r>
                <w:proofErr w:type="spellStart"/>
                <w:r>
                  <w:rPr>
                    <w:sz w:val="72"/>
                    <w:szCs w:val="72"/>
                    <w:lang w:val="en-GB"/>
                  </w:rPr>
                  <w:t>reunión</w:t>
                </w:r>
                <w:proofErr w:type="spellEnd"/>
              </w:p>
            </w:tc>
          </w:tr>
        </w:tbl>
        <w:p w14:paraId="7146493B" w14:textId="0CB93814" w:rsidR="002A69EB" w:rsidRPr="00CF4929" w:rsidRDefault="00C67FB7" w:rsidP="00C44CFD">
          <w:pPr>
            <w:pStyle w:val="Annex"/>
            <w:numPr>
              <w:ilvl w:val="0"/>
              <w:numId w:val="0"/>
            </w:numPr>
            <w:spacing w:before="400" w:after="40"/>
            <w:ind w:left="360"/>
            <w:rPr>
              <w:lang w:val="en-GB"/>
            </w:rPr>
          </w:pPr>
          <w:r w:rsidRPr="00CF4929">
            <w:rPr>
              <w:noProof/>
              <w:lang w:val="en-GB"/>
            </w:rPr>
            <w:drawing>
              <wp:anchor distT="0" distB="0" distL="114300" distR="114300" simplePos="0" relativeHeight="251658242" behindDoc="1" locked="0" layoutInCell="1" allowOverlap="1" wp14:anchorId="337B88FC" wp14:editId="38A90D24">
                <wp:simplePos x="0" y="0"/>
                <wp:positionH relativeFrom="margin">
                  <wp:align>center</wp:align>
                </wp:positionH>
                <wp:positionV relativeFrom="paragraph">
                  <wp:posOffset>4447540</wp:posOffset>
                </wp:positionV>
                <wp:extent cx="3466531" cy="1859919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933" r="9517"/>
                        <a:stretch/>
                      </pic:blipFill>
                      <pic:spPr bwMode="auto">
                        <a:xfrm>
                          <a:off x="0" y="0"/>
                          <a:ext cx="3466531" cy="18599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363630" w:rsidRPr="00CF4929">
            <w:rPr>
              <w:noProof/>
              <w:lang w:val="en-GB"/>
            </w:rPr>
            <mc:AlternateContent>
              <mc:Choice Requires="wps">
                <w:drawing>
                  <wp:anchor distT="45720" distB="45720" distL="114300" distR="114300" simplePos="0" relativeHeight="251658245" behindDoc="0" locked="0" layoutInCell="1" allowOverlap="1" wp14:anchorId="1BE160D7" wp14:editId="319629AF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997835</wp:posOffset>
                    </wp:positionV>
                    <wp:extent cx="6451600" cy="723900"/>
                    <wp:effectExtent l="0" t="0" r="6350" b="0"/>
                    <wp:wrapSquare wrapText="bothSides"/>
                    <wp:docPr id="217" name="Cuadro de texto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451600" cy="72390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10C0F0" w14:textId="12DA655A" w:rsidR="00D0316C" w:rsidRPr="00F429D8" w:rsidRDefault="00F429D8" w:rsidP="00D0316C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</w:pPr>
                                <w:r w:rsidRPr="00F429D8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  <w:t>Titulo de la reunión</w:t>
                                </w:r>
                                <w:r w:rsidR="00F77A1A" w:rsidRPr="00F429D8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r w:rsidR="003A4D17" w:rsidRPr="00F429D8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</w:rPr>
                                  <w:t>(</w:t>
                                </w:r>
                                <w:r w:rsidR="005854FB" w:rsidRPr="00F429D8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</w:rPr>
                                  <w:t>Fill in</w:t>
                                </w:r>
                                <w:r w:rsidR="003A4D17" w:rsidRPr="00F429D8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</w:rPr>
                                  <w:t>)</w:t>
                                </w:r>
                                <w:r w:rsidR="003A4D17" w:rsidRPr="00F429D8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BE160D7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2" o:spid="_x0000_s1026" type="#_x0000_t202" style="position:absolute;left:0;text-align:left;margin-left:0;margin-top:236.05pt;width:508pt;height:57pt;z-index:251658245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" fillcolor="#a8cbee [1302]" stroked="f">
                    <v:textbox>
                      <w:txbxContent>
                        <w:p w14:paraId="4910C0F0" w14:textId="12DA655A" w:rsidR="00D0316C" w:rsidRPr="00F429D8" w:rsidRDefault="00F429D8" w:rsidP="00D0316C">
                          <w:pPr>
                            <w:spacing w:after="0" w:line="240" w:lineRule="auto"/>
                            <w:jc w:val="center"/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</w:pPr>
                          <w:r w:rsidRPr="00F429D8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  <w:t>Titulo de la reunión</w:t>
                          </w:r>
                          <w:r w:rsidR="00F77A1A" w:rsidRPr="00F429D8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  <w:t xml:space="preserve"> </w:t>
                          </w:r>
                          <w:r w:rsidR="003A4D17" w:rsidRPr="00F429D8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</w:rPr>
                            <w:t>(</w:t>
                          </w:r>
                          <w:r w:rsidR="005854FB" w:rsidRPr="00F429D8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</w:rPr>
                            <w:t>Fill in</w:t>
                          </w:r>
                          <w:r w:rsidR="003A4D17" w:rsidRPr="00F429D8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</w:rPr>
                            <w:t>)</w:t>
                          </w:r>
                          <w:r w:rsidR="003A4D17" w:rsidRPr="00F429D8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725945" w:rsidRPr="00CF4929">
            <w:rPr>
              <w:lang w:val="en-GB"/>
            </w:rPr>
            <w:br w:type="page"/>
          </w:r>
        </w:p>
      </w:sdtContent>
    </w:sdt>
    <w:bookmarkEnd w:id="3" w:displacedByCustomXml="prev"/>
    <w:bookmarkEnd w:id="2" w:displacedByCustomXml="prev"/>
    <w:bookmarkEnd w:id="1" w:displacedByCustomXml="prev"/>
    <w:bookmarkEnd w:id="0" w:displacedByCustomXml="prev"/>
    <w:bookmarkStart w:id="4" w:name="_Toc30687713" w:displacedByCustomXml="prev"/>
    <w:bookmarkStart w:id="5" w:name="_Toc30666998" w:displacedByCustomXml="prev"/>
    <w:bookmarkEnd w:id="5"/>
    <w:bookmarkEnd w:id="4"/>
    <w:p w14:paraId="6464296B" w14:textId="24C16748" w:rsidR="00F429D8" w:rsidRDefault="00F429D8" w:rsidP="00F429D8">
      <w:pPr>
        <w:pStyle w:val="TOCHeading"/>
        <w:rPr>
          <w:lang w:val="en-GB"/>
        </w:rPr>
      </w:pPr>
      <w:proofErr w:type="spellStart"/>
      <w:r>
        <w:rPr>
          <w:lang w:val="en-GB"/>
        </w:rPr>
        <w:lastRenderedPageBreak/>
        <w:t>Fecha</w:t>
      </w:r>
      <w:proofErr w:type="spellEnd"/>
      <w:r>
        <w:rPr>
          <w:lang w:val="en-GB"/>
        </w:rPr>
        <w:t>:</w:t>
      </w:r>
    </w:p>
    <w:p w14:paraId="167E6710" w14:textId="1B48FB20" w:rsidR="00F429D8" w:rsidRPr="00F429D8" w:rsidRDefault="00F429D8" w:rsidP="00F429D8">
      <w:pPr>
        <w:pStyle w:val="TOCHeading"/>
      </w:pPr>
      <w:r w:rsidRPr="00F429D8">
        <w:t>Hora:</w:t>
      </w:r>
    </w:p>
    <w:p w14:paraId="1D26BE81" w14:textId="4FEC4A34" w:rsidR="00F429D8" w:rsidRDefault="00F429D8" w:rsidP="00F429D8">
      <w:pPr>
        <w:pStyle w:val="TOCHeading"/>
      </w:pPr>
      <w:r w:rsidRPr="00F429D8">
        <w:t>Ubicación</w:t>
      </w:r>
      <w:r>
        <w:t>:</w:t>
      </w:r>
    </w:p>
    <w:p w14:paraId="7D7E6129" w14:textId="4962B748" w:rsidR="00F429D8" w:rsidRPr="00F429D8" w:rsidRDefault="00F429D8" w:rsidP="00F429D8">
      <w:pPr>
        <w:pStyle w:val="TOCHeading"/>
      </w:pPr>
      <w:r w:rsidRPr="00F429D8">
        <w:t>Asistentes presentes</w:t>
      </w:r>
      <w:r>
        <w:t>:</w:t>
      </w:r>
    </w:p>
    <w:p w14:paraId="5169E788" w14:textId="6CBDD35E" w:rsidR="00F429D8" w:rsidRPr="00F429D8" w:rsidRDefault="00F429D8" w:rsidP="00F429D8">
      <w:pPr>
        <w:pStyle w:val="TOCHeading"/>
      </w:pPr>
      <w:r w:rsidRPr="00F429D8">
        <w:t>Objetivos de la reunión</w:t>
      </w:r>
      <w:r>
        <w:t>:</w:t>
      </w:r>
    </w:p>
    <w:p w14:paraId="1DB28300" w14:textId="331A20B0" w:rsidR="00F429D8" w:rsidRPr="00F429D8" w:rsidRDefault="00F429D8" w:rsidP="00F429D8">
      <w:pPr>
        <w:pStyle w:val="ListParagraph"/>
        <w:numPr>
          <w:ilvl w:val="0"/>
          <w:numId w:val="20"/>
        </w:numPr>
      </w:pPr>
      <w:r w:rsidRPr="00F429D8">
        <w:rPr>
          <w:color w:val="143F6A" w:themeColor="accent3" w:themeShade="80"/>
          <w:u w:val="single"/>
        </w:rPr>
        <w:t>Objetivo 1</w:t>
      </w:r>
      <w:r w:rsidRPr="00F429D8">
        <w:rPr>
          <w:color w:val="143F6A" w:themeColor="accent3" w:themeShade="80"/>
        </w:rPr>
        <w:t xml:space="preserve"> – Presentado por</w:t>
      </w:r>
      <w:r w:rsidRPr="00F429D8">
        <w:rPr>
          <w:color w:val="143F6A" w:themeColor="accent3" w:themeShade="80"/>
        </w:rPr>
        <w:t>:</w:t>
      </w:r>
      <w:r w:rsidRPr="00F429D8">
        <w:rPr>
          <w:color w:val="143F6A" w:themeColor="accent3" w:themeShade="80"/>
        </w:rPr>
        <w:t xml:space="preserve"> </w:t>
      </w:r>
      <w:r w:rsidRPr="00F429D8">
        <w:rPr>
          <w:color w:val="FF0000"/>
        </w:rPr>
        <w:t>(</w:t>
      </w:r>
      <w:proofErr w:type="spellStart"/>
      <w:r w:rsidRPr="00F429D8">
        <w:rPr>
          <w:color w:val="FF0000"/>
        </w:rPr>
        <w:t>fill</w:t>
      </w:r>
      <w:proofErr w:type="spellEnd"/>
      <w:r w:rsidRPr="00F429D8">
        <w:rPr>
          <w:color w:val="FF0000"/>
        </w:rPr>
        <w:t xml:space="preserve"> i</w:t>
      </w:r>
      <w:r>
        <w:rPr>
          <w:color w:val="FF0000"/>
        </w:rPr>
        <w:t>n)</w:t>
      </w:r>
    </w:p>
    <w:p w14:paraId="2722F2C8" w14:textId="4D5DB6DA" w:rsidR="00F429D8" w:rsidRDefault="00F429D8" w:rsidP="00F429D8">
      <w:pPr>
        <w:ind w:left="708"/>
        <w:rPr>
          <w:color w:val="FF0000"/>
          <w:lang w:val="en-GB"/>
        </w:rPr>
      </w:pPr>
      <w:proofErr w:type="spellStart"/>
      <w:r>
        <w:rPr>
          <w:color w:val="143F6A" w:themeColor="accent3" w:themeShade="80"/>
          <w:lang w:val="en-GB"/>
        </w:rPr>
        <w:t>Descripción</w:t>
      </w:r>
      <w:proofErr w:type="spellEnd"/>
      <w:r>
        <w:rPr>
          <w:color w:val="143F6A" w:themeColor="accent3" w:themeShade="80"/>
          <w:lang w:val="en-GB"/>
        </w:rPr>
        <w:t xml:space="preserve"> </w:t>
      </w:r>
      <w:r>
        <w:rPr>
          <w:color w:val="FF0000"/>
          <w:lang w:val="en-GB"/>
        </w:rPr>
        <w:t>(fill in)</w:t>
      </w:r>
    </w:p>
    <w:p w14:paraId="33A5C334" w14:textId="6B1E21FD" w:rsidR="00F429D8" w:rsidRPr="00F429D8" w:rsidRDefault="00F429D8" w:rsidP="00F429D8">
      <w:pPr>
        <w:pStyle w:val="TOCHeading"/>
      </w:pPr>
      <w:r>
        <w:t>Programación de la reunión:</w:t>
      </w:r>
    </w:p>
    <w:p w14:paraId="65A41B1C" w14:textId="3D891B62" w:rsidR="00E1749B" w:rsidRPr="00F429D8" w:rsidRDefault="00F429D8" w:rsidP="00F429D8">
      <w:pPr>
        <w:ind w:left="708"/>
        <w:rPr>
          <w:color w:val="FF0000"/>
        </w:rPr>
      </w:pPr>
      <w:r>
        <w:rPr>
          <w:color w:val="143F6A" w:themeColor="accent3" w:themeShade="80"/>
        </w:rPr>
        <w:t>Intervalo tiempo -- Descripción</w:t>
      </w:r>
      <w:r w:rsidRPr="00F429D8">
        <w:rPr>
          <w:color w:val="143F6A" w:themeColor="accent3" w:themeShade="80"/>
        </w:rPr>
        <w:t xml:space="preserve"> </w:t>
      </w:r>
      <w:r w:rsidRPr="00F429D8">
        <w:rPr>
          <w:color w:val="FF0000"/>
        </w:rPr>
        <w:t>(</w:t>
      </w:r>
      <w:proofErr w:type="spellStart"/>
      <w:r w:rsidRPr="00F429D8">
        <w:rPr>
          <w:color w:val="FF0000"/>
        </w:rPr>
        <w:t>fill</w:t>
      </w:r>
      <w:proofErr w:type="spellEnd"/>
      <w:r w:rsidRPr="00F429D8">
        <w:rPr>
          <w:color w:val="FF0000"/>
        </w:rPr>
        <w:t xml:space="preserve"> in)</w:t>
      </w:r>
    </w:p>
    <w:sectPr w:rsidR="00E1749B" w:rsidRPr="00F429D8" w:rsidSect="006864E1">
      <w:headerReference w:type="default" r:id="rId12"/>
      <w:headerReference w:type="first" r:id="rId13"/>
      <w:pgSz w:w="11906" w:h="16838"/>
      <w:pgMar w:top="1417" w:right="1701" w:bottom="1417" w:left="1701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6BE6E" w14:textId="77777777" w:rsidR="00EF6010" w:rsidRDefault="00EF6010" w:rsidP="00E52B7F">
      <w:pPr>
        <w:spacing w:after="0" w:line="240" w:lineRule="auto"/>
      </w:pPr>
      <w:r>
        <w:separator/>
      </w:r>
    </w:p>
  </w:endnote>
  <w:endnote w:type="continuationSeparator" w:id="0">
    <w:p w14:paraId="6B5A1EE4" w14:textId="77777777" w:rsidR="00EF6010" w:rsidRDefault="00EF6010" w:rsidP="00E52B7F">
      <w:pPr>
        <w:spacing w:after="0" w:line="240" w:lineRule="auto"/>
      </w:pPr>
      <w:r>
        <w:continuationSeparator/>
      </w:r>
    </w:p>
  </w:endnote>
  <w:endnote w:type="continuationNotice" w:id="1">
    <w:p w14:paraId="2AC5C7C4" w14:textId="77777777" w:rsidR="00B13C4A" w:rsidRDefault="00B13C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2B089" w14:textId="77777777" w:rsidR="00EF6010" w:rsidRDefault="00EF6010" w:rsidP="00E52B7F">
      <w:pPr>
        <w:spacing w:after="0" w:line="240" w:lineRule="auto"/>
      </w:pPr>
      <w:r>
        <w:separator/>
      </w:r>
    </w:p>
  </w:footnote>
  <w:footnote w:type="continuationSeparator" w:id="0">
    <w:p w14:paraId="1E071153" w14:textId="77777777" w:rsidR="00EF6010" w:rsidRDefault="00EF6010" w:rsidP="00E52B7F">
      <w:pPr>
        <w:spacing w:after="0" w:line="240" w:lineRule="auto"/>
      </w:pPr>
      <w:r>
        <w:continuationSeparator/>
      </w:r>
    </w:p>
  </w:footnote>
  <w:footnote w:type="continuationNotice" w:id="1">
    <w:p w14:paraId="281C2777" w14:textId="77777777" w:rsidR="00B13C4A" w:rsidRDefault="00B13C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55" w:type="dxa"/>
      <w:jc w:val="center"/>
      <w:tblBorders>
        <w:top w:val="none" w:sz="0" w:space="0" w:color="auto"/>
        <w:left w:val="none" w:sz="0" w:space="0" w:color="auto"/>
        <w:bottom w:val="single" w:sz="4" w:space="0" w:color="297FD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2"/>
      <w:gridCol w:w="4573"/>
    </w:tblGrid>
    <w:tr w:rsidR="00CA4A69" w:rsidRPr="00F429D8" w14:paraId="33D62E9E" w14:textId="77777777" w:rsidTr="00721FF0">
      <w:trPr>
        <w:trHeight w:val="364"/>
        <w:jc w:val="center"/>
      </w:trPr>
      <w:tc>
        <w:tcPr>
          <w:tcW w:w="4782" w:type="dxa"/>
          <w:vAlign w:val="center"/>
        </w:tcPr>
        <w:p w14:paraId="13E601E8" w14:textId="45D7771A" w:rsidR="00CA4A69" w:rsidRPr="00F429D8" w:rsidRDefault="00F429D8" w:rsidP="00CA4A69">
          <w:pPr>
            <w:pStyle w:val="Header"/>
            <w:rPr>
              <w:rFonts w:cstheme="minorHAnsi"/>
              <w:b/>
              <w:bCs/>
              <w:noProof/>
              <w:sz w:val="28"/>
              <w:szCs w:val="28"/>
              <w:lang w:val="es-ES"/>
            </w:rPr>
          </w:pPr>
          <w:r w:rsidRPr="00F429D8">
            <w:rPr>
              <w:rFonts w:cstheme="minorHAnsi"/>
              <w:color w:val="297FD5" w:themeColor="accent3"/>
              <w:lang w:val="es-ES"/>
            </w:rPr>
            <w:t>Agenda reunión</w:t>
          </w:r>
          <w:r w:rsidR="008743D4" w:rsidRPr="00F429D8">
            <w:rPr>
              <w:rFonts w:cstheme="minorHAnsi"/>
              <w:color w:val="297FD5" w:themeColor="accent3"/>
              <w:lang w:val="es-ES"/>
            </w:rPr>
            <w:t xml:space="preserve"> – </w:t>
          </w:r>
          <w:r w:rsidRPr="00F429D8">
            <w:rPr>
              <w:rFonts w:cstheme="minorHAnsi"/>
              <w:color w:val="297FD5" w:themeColor="accent3"/>
              <w:lang w:val="es-ES"/>
            </w:rPr>
            <w:t>Titulo reunión</w:t>
          </w:r>
          <w:r w:rsidR="008743D4" w:rsidRPr="00F429D8">
            <w:rPr>
              <w:rFonts w:cstheme="minorHAnsi"/>
              <w:color w:val="297FD5" w:themeColor="accent3"/>
              <w:lang w:val="es-ES"/>
            </w:rPr>
            <w:t xml:space="preserve"> </w:t>
          </w:r>
          <w:r w:rsidR="008743D4" w:rsidRPr="00F429D8">
            <w:rPr>
              <w:rFonts w:cstheme="minorHAnsi"/>
              <w:color w:val="FF0000"/>
              <w:lang w:val="es-ES"/>
            </w:rPr>
            <w:t>(</w:t>
          </w:r>
          <w:proofErr w:type="spellStart"/>
          <w:r w:rsidR="008743D4" w:rsidRPr="00F429D8">
            <w:rPr>
              <w:rFonts w:cstheme="minorHAnsi"/>
              <w:color w:val="FF0000"/>
              <w:lang w:val="es-ES"/>
            </w:rPr>
            <w:t>fill</w:t>
          </w:r>
          <w:proofErr w:type="spellEnd"/>
          <w:r w:rsidR="008743D4" w:rsidRPr="00F429D8">
            <w:rPr>
              <w:rFonts w:cstheme="minorHAnsi"/>
              <w:color w:val="FF0000"/>
              <w:lang w:val="es-ES"/>
            </w:rPr>
            <w:t xml:space="preserve"> in)</w:t>
          </w:r>
        </w:p>
      </w:tc>
      <w:tc>
        <w:tcPr>
          <w:tcW w:w="4573" w:type="dxa"/>
        </w:tcPr>
        <w:p w14:paraId="79E3D102" w14:textId="496E0A19" w:rsidR="00CA4A69" w:rsidRPr="00F429D8" w:rsidRDefault="00CA4A69" w:rsidP="00CA4A69">
          <w:pPr>
            <w:pStyle w:val="Header"/>
            <w:rPr>
              <w:rFonts w:ascii="Trebuchet MS" w:hAnsi="Trebuchet MS"/>
              <w:color w:val="297FD5" w:themeColor="accent3"/>
              <w:lang w:val="es-ES"/>
            </w:rPr>
          </w:pPr>
        </w:p>
      </w:tc>
    </w:tr>
  </w:tbl>
  <w:p w14:paraId="3288A4D0" w14:textId="13A744F1" w:rsidR="0018222C" w:rsidRPr="00F429D8" w:rsidRDefault="0018222C" w:rsidP="00CA4A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146" w:type="dxa"/>
      <w:jc w:val="center"/>
      <w:tblBorders>
        <w:top w:val="none" w:sz="0" w:space="0" w:color="auto"/>
        <w:left w:val="none" w:sz="0" w:space="0" w:color="auto"/>
        <w:bottom w:val="single" w:sz="4" w:space="0" w:color="297FD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73"/>
      <w:gridCol w:w="4573"/>
    </w:tblGrid>
    <w:tr w:rsidR="00F429D8" w:rsidRPr="00F429D8" w14:paraId="463EF00A" w14:textId="77777777" w:rsidTr="00BF0306">
      <w:trPr>
        <w:trHeight w:val="364"/>
        <w:jc w:val="center"/>
      </w:trPr>
      <w:tc>
        <w:tcPr>
          <w:tcW w:w="4573" w:type="dxa"/>
          <w:vAlign w:val="center"/>
        </w:tcPr>
        <w:p w14:paraId="6EF6E402" w14:textId="268722CD" w:rsidR="00F429D8" w:rsidRPr="00F429D8" w:rsidRDefault="00F429D8" w:rsidP="00F429D8">
          <w:pPr>
            <w:pStyle w:val="Header"/>
            <w:rPr>
              <w:rFonts w:ascii="Trebuchet MS" w:hAnsi="Trebuchet MS"/>
              <w:color w:val="297FD5" w:themeColor="accent3"/>
              <w:lang w:val="es-ES"/>
            </w:rPr>
          </w:pPr>
          <w:r w:rsidRPr="00F429D8">
            <w:rPr>
              <w:rFonts w:cstheme="minorHAnsi"/>
              <w:color w:val="297FD5" w:themeColor="accent3"/>
              <w:lang w:val="es-ES"/>
            </w:rPr>
            <w:t xml:space="preserve">Agenda reunión – Titulo reunión </w:t>
          </w:r>
          <w:r w:rsidRPr="00F429D8">
            <w:rPr>
              <w:rFonts w:cstheme="minorHAnsi"/>
              <w:color w:val="FF0000"/>
              <w:lang w:val="es-ES"/>
            </w:rPr>
            <w:t>(</w:t>
          </w:r>
          <w:proofErr w:type="spellStart"/>
          <w:r w:rsidRPr="00F429D8">
            <w:rPr>
              <w:rFonts w:cstheme="minorHAnsi"/>
              <w:color w:val="FF0000"/>
              <w:lang w:val="es-ES"/>
            </w:rPr>
            <w:t>fill</w:t>
          </w:r>
          <w:proofErr w:type="spellEnd"/>
          <w:r w:rsidRPr="00F429D8">
            <w:rPr>
              <w:rFonts w:cstheme="minorHAnsi"/>
              <w:color w:val="FF0000"/>
              <w:lang w:val="es-ES"/>
            </w:rPr>
            <w:t xml:space="preserve"> in)</w:t>
          </w:r>
        </w:p>
      </w:tc>
      <w:tc>
        <w:tcPr>
          <w:tcW w:w="4573" w:type="dxa"/>
        </w:tcPr>
        <w:p w14:paraId="6217CDCC" w14:textId="7663D532" w:rsidR="00F429D8" w:rsidRPr="00F429D8" w:rsidRDefault="00F429D8" w:rsidP="00F429D8">
          <w:pPr>
            <w:pStyle w:val="Header"/>
            <w:rPr>
              <w:rFonts w:ascii="Trebuchet MS" w:hAnsi="Trebuchet MS"/>
              <w:color w:val="297FD5" w:themeColor="accent3"/>
              <w:lang w:val="es-ES"/>
            </w:rPr>
          </w:pPr>
        </w:p>
      </w:tc>
    </w:tr>
  </w:tbl>
  <w:p w14:paraId="0A0978A4" w14:textId="77777777" w:rsidR="00612215" w:rsidRPr="00665DD1" w:rsidRDefault="00612215">
    <w:pPr>
      <w:pStyle w:val="Header"/>
      <w:rPr>
        <w:lang w:val="en-US"/>
      </w:rPr>
    </w:pPr>
    <w:r>
      <w:rPr>
        <w:rFonts w:ascii="Trebuchet MS" w:hAnsi="Trebuchet MS"/>
        <w:noProof/>
        <w:color w:val="297FD5" w:themeColor="accent3"/>
      </w:rPr>
      <w:drawing>
        <wp:anchor distT="0" distB="0" distL="114300" distR="114300" simplePos="0" relativeHeight="251658241" behindDoc="1" locked="0" layoutInCell="1" allowOverlap="1" wp14:anchorId="2865E0A1" wp14:editId="67674B0A">
          <wp:simplePos x="0" y="0"/>
          <wp:positionH relativeFrom="column">
            <wp:posOffset>8007554</wp:posOffset>
          </wp:positionH>
          <wp:positionV relativeFrom="paragraph">
            <wp:posOffset>-371702</wp:posOffset>
          </wp:positionV>
          <wp:extent cx="514350" cy="317231"/>
          <wp:effectExtent l="0" t="0" r="0" b="6985"/>
          <wp:wrapNone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3172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2CC0C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648E2E3C"/>
    <w:lvl w:ilvl="0" w:tplc="DBE81046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C5B4273E">
      <w:numFmt w:val="decimal"/>
      <w:lvlText w:val=""/>
      <w:lvlJc w:val="left"/>
    </w:lvl>
    <w:lvl w:ilvl="2" w:tplc="EE721D22">
      <w:numFmt w:val="decimal"/>
      <w:lvlText w:val=""/>
      <w:lvlJc w:val="left"/>
    </w:lvl>
    <w:lvl w:ilvl="3" w:tplc="068CA674">
      <w:numFmt w:val="decimal"/>
      <w:lvlText w:val=""/>
      <w:lvlJc w:val="left"/>
    </w:lvl>
    <w:lvl w:ilvl="4" w:tplc="1C5080CA">
      <w:numFmt w:val="decimal"/>
      <w:lvlText w:val=""/>
      <w:lvlJc w:val="left"/>
    </w:lvl>
    <w:lvl w:ilvl="5" w:tplc="4E8A8B98">
      <w:numFmt w:val="decimal"/>
      <w:lvlText w:val=""/>
      <w:lvlJc w:val="left"/>
    </w:lvl>
    <w:lvl w:ilvl="6" w:tplc="E3FCE4EA">
      <w:numFmt w:val="decimal"/>
      <w:lvlText w:val=""/>
      <w:lvlJc w:val="left"/>
    </w:lvl>
    <w:lvl w:ilvl="7" w:tplc="729AF7C0">
      <w:numFmt w:val="decimal"/>
      <w:lvlText w:val=""/>
      <w:lvlJc w:val="left"/>
    </w:lvl>
    <w:lvl w:ilvl="8" w:tplc="36DAB970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07EADA4E"/>
    <w:lvl w:ilvl="0" w:tplc="B7FCB0A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85A2FD2C">
      <w:numFmt w:val="decimal"/>
      <w:lvlText w:val=""/>
      <w:lvlJc w:val="left"/>
    </w:lvl>
    <w:lvl w:ilvl="2" w:tplc="2AA6863E">
      <w:numFmt w:val="decimal"/>
      <w:lvlText w:val=""/>
      <w:lvlJc w:val="left"/>
    </w:lvl>
    <w:lvl w:ilvl="3" w:tplc="6AD02470">
      <w:numFmt w:val="decimal"/>
      <w:lvlText w:val=""/>
      <w:lvlJc w:val="left"/>
    </w:lvl>
    <w:lvl w:ilvl="4" w:tplc="4978FC2A">
      <w:numFmt w:val="decimal"/>
      <w:lvlText w:val=""/>
      <w:lvlJc w:val="left"/>
    </w:lvl>
    <w:lvl w:ilvl="5" w:tplc="682E0AAA">
      <w:numFmt w:val="decimal"/>
      <w:lvlText w:val=""/>
      <w:lvlJc w:val="left"/>
    </w:lvl>
    <w:lvl w:ilvl="6" w:tplc="5D169C44">
      <w:numFmt w:val="decimal"/>
      <w:lvlText w:val=""/>
      <w:lvlJc w:val="left"/>
    </w:lvl>
    <w:lvl w:ilvl="7" w:tplc="6B868BA4">
      <w:numFmt w:val="decimal"/>
      <w:lvlText w:val=""/>
      <w:lvlJc w:val="left"/>
    </w:lvl>
    <w:lvl w:ilvl="8" w:tplc="B2D29E0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F76482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70D623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singleLevel"/>
    <w:tmpl w:val="FAC84D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5AFB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0E54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1460D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3AA6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86678"/>
    <w:multiLevelType w:val="hybridMultilevel"/>
    <w:tmpl w:val="9A2C134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A47FE3"/>
    <w:multiLevelType w:val="multilevel"/>
    <w:tmpl w:val="1DF23866"/>
    <w:lvl w:ilvl="0">
      <w:start w:val="1"/>
      <w:numFmt w:val="upperLetter"/>
      <w:lvlText w:val="Annex %1 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0BD46E7"/>
    <w:multiLevelType w:val="hybridMultilevel"/>
    <w:tmpl w:val="601ED482"/>
    <w:lvl w:ilvl="0" w:tplc="F56CB7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4417EB"/>
    <w:multiLevelType w:val="multilevel"/>
    <w:tmpl w:val="213EAED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8160F88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687092D"/>
    <w:multiLevelType w:val="multilevel"/>
    <w:tmpl w:val="CB9E1F7E"/>
    <w:lvl w:ilvl="0">
      <w:start w:val="1"/>
      <w:numFmt w:val="upperLetter"/>
      <w:pStyle w:val="Annex"/>
      <w:lvlText w:val="Annex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nnexsection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5FB8634C"/>
    <w:multiLevelType w:val="multilevel"/>
    <w:tmpl w:val="51C2E144"/>
    <w:lvl w:ilvl="0">
      <w:start w:val="1"/>
      <w:numFmt w:val="upperLetter"/>
      <w:pStyle w:val="Annexsubsection"/>
      <w:lvlText w:val="Annex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77AA114C"/>
    <w:multiLevelType w:val="hybridMultilevel"/>
    <w:tmpl w:val="2A5C8A24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70536D"/>
    <w:multiLevelType w:val="hybridMultilevel"/>
    <w:tmpl w:val="BFCEE618"/>
    <w:lvl w:ilvl="0" w:tplc="74E4BDFA">
      <w:start w:val="1"/>
      <w:numFmt w:val="decimal"/>
      <w:lvlText w:val="%1."/>
      <w:lvlJc w:val="left"/>
      <w:pPr>
        <w:ind w:left="720" w:hanging="360"/>
      </w:pPr>
      <w:rPr>
        <w:color w:val="143F6A" w:themeColor="accent3" w:themeShade="8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7"/>
  </w:num>
  <w:num w:numId="3">
    <w:abstractNumId w:val="13"/>
  </w:num>
  <w:num w:numId="4">
    <w:abstractNumId w:val="14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1"/>
  </w:num>
  <w:num w:numId="16">
    <w:abstractNumId w:val="16"/>
  </w:num>
  <w:num w:numId="1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10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AwtTQxNDC3NDVX0lEKTi0uzszPAykwqgUACakfPCwAAAA="/>
  </w:docVars>
  <w:rsids>
    <w:rsidRoot w:val="00285E9A"/>
    <w:rsid w:val="0000050E"/>
    <w:rsid w:val="00000E20"/>
    <w:rsid w:val="00014E47"/>
    <w:rsid w:val="00017E8B"/>
    <w:rsid w:val="0002276E"/>
    <w:rsid w:val="000234A3"/>
    <w:rsid w:val="000269E8"/>
    <w:rsid w:val="00036338"/>
    <w:rsid w:val="0004388D"/>
    <w:rsid w:val="00047FC3"/>
    <w:rsid w:val="00050079"/>
    <w:rsid w:val="000519C7"/>
    <w:rsid w:val="00054D9A"/>
    <w:rsid w:val="0006043E"/>
    <w:rsid w:val="00061F09"/>
    <w:rsid w:val="00066426"/>
    <w:rsid w:val="00071072"/>
    <w:rsid w:val="0008144A"/>
    <w:rsid w:val="000818FB"/>
    <w:rsid w:val="00081EC2"/>
    <w:rsid w:val="000824FC"/>
    <w:rsid w:val="00082F98"/>
    <w:rsid w:val="000833EA"/>
    <w:rsid w:val="000908F4"/>
    <w:rsid w:val="00092885"/>
    <w:rsid w:val="00095BAE"/>
    <w:rsid w:val="000A03EA"/>
    <w:rsid w:val="000B1FFD"/>
    <w:rsid w:val="000B21E8"/>
    <w:rsid w:val="000B5E6B"/>
    <w:rsid w:val="000B651D"/>
    <w:rsid w:val="000D1D33"/>
    <w:rsid w:val="000D2A94"/>
    <w:rsid w:val="000E0E92"/>
    <w:rsid w:val="000E1AED"/>
    <w:rsid w:val="000E1FE2"/>
    <w:rsid w:val="000E222D"/>
    <w:rsid w:val="000E47F6"/>
    <w:rsid w:val="000F5366"/>
    <w:rsid w:val="000F7DB8"/>
    <w:rsid w:val="00104FC9"/>
    <w:rsid w:val="0011531B"/>
    <w:rsid w:val="0011730E"/>
    <w:rsid w:val="00121262"/>
    <w:rsid w:val="00122016"/>
    <w:rsid w:val="001231B7"/>
    <w:rsid w:val="00136A2F"/>
    <w:rsid w:val="00140B9E"/>
    <w:rsid w:val="001438ED"/>
    <w:rsid w:val="00151DF5"/>
    <w:rsid w:val="00163560"/>
    <w:rsid w:val="001705EA"/>
    <w:rsid w:val="0017073A"/>
    <w:rsid w:val="001718B1"/>
    <w:rsid w:val="00180D98"/>
    <w:rsid w:val="0018222C"/>
    <w:rsid w:val="0018513A"/>
    <w:rsid w:val="00186F1C"/>
    <w:rsid w:val="0019130E"/>
    <w:rsid w:val="00195625"/>
    <w:rsid w:val="001A11B2"/>
    <w:rsid w:val="001A15DB"/>
    <w:rsid w:val="001B27AF"/>
    <w:rsid w:val="001C5401"/>
    <w:rsid w:val="001C5580"/>
    <w:rsid w:val="001C6C64"/>
    <w:rsid w:val="001D0CEA"/>
    <w:rsid w:val="001D5F1B"/>
    <w:rsid w:val="001E06B7"/>
    <w:rsid w:val="001E3B05"/>
    <w:rsid w:val="001F0EC2"/>
    <w:rsid w:val="001F6018"/>
    <w:rsid w:val="00201C7E"/>
    <w:rsid w:val="002059F1"/>
    <w:rsid w:val="00224253"/>
    <w:rsid w:val="00232092"/>
    <w:rsid w:val="0023669A"/>
    <w:rsid w:val="00240AE8"/>
    <w:rsid w:val="00247177"/>
    <w:rsid w:val="002503F3"/>
    <w:rsid w:val="00252E6C"/>
    <w:rsid w:val="00253E9A"/>
    <w:rsid w:val="002562DD"/>
    <w:rsid w:val="00256DE9"/>
    <w:rsid w:val="002816BE"/>
    <w:rsid w:val="00283709"/>
    <w:rsid w:val="00283B22"/>
    <w:rsid w:val="00284248"/>
    <w:rsid w:val="00285E9A"/>
    <w:rsid w:val="0029170D"/>
    <w:rsid w:val="00295024"/>
    <w:rsid w:val="002A69EB"/>
    <w:rsid w:val="002B28C5"/>
    <w:rsid w:val="002B42D0"/>
    <w:rsid w:val="002B7DA5"/>
    <w:rsid w:val="002C1396"/>
    <w:rsid w:val="002C1FAC"/>
    <w:rsid w:val="002C3FFF"/>
    <w:rsid w:val="002C5466"/>
    <w:rsid w:val="002D5344"/>
    <w:rsid w:val="002F27C4"/>
    <w:rsid w:val="002F3F4C"/>
    <w:rsid w:val="002F4C12"/>
    <w:rsid w:val="002F4CE2"/>
    <w:rsid w:val="002F5558"/>
    <w:rsid w:val="003003CF"/>
    <w:rsid w:val="00302B79"/>
    <w:rsid w:val="00304F0D"/>
    <w:rsid w:val="00312991"/>
    <w:rsid w:val="003141E2"/>
    <w:rsid w:val="003248D1"/>
    <w:rsid w:val="0032552A"/>
    <w:rsid w:val="00333142"/>
    <w:rsid w:val="00336059"/>
    <w:rsid w:val="0033718C"/>
    <w:rsid w:val="00340F53"/>
    <w:rsid w:val="00363630"/>
    <w:rsid w:val="0037740E"/>
    <w:rsid w:val="00390B9E"/>
    <w:rsid w:val="00391851"/>
    <w:rsid w:val="003929E0"/>
    <w:rsid w:val="003950EB"/>
    <w:rsid w:val="003A4D17"/>
    <w:rsid w:val="003A6394"/>
    <w:rsid w:val="003B3A10"/>
    <w:rsid w:val="003B5F6B"/>
    <w:rsid w:val="003C2DA2"/>
    <w:rsid w:val="003C6D20"/>
    <w:rsid w:val="003C73F1"/>
    <w:rsid w:val="003D3001"/>
    <w:rsid w:val="003E193C"/>
    <w:rsid w:val="003E3653"/>
    <w:rsid w:val="003E6E54"/>
    <w:rsid w:val="003F51CF"/>
    <w:rsid w:val="00400141"/>
    <w:rsid w:val="00401EFE"/>
    <w:rsid w:val="00402B07"/>
    <w:rsid w:val="004054CD"/>
    <w:rsid w:val="004059D9"/>
    <w:rsid w:val="00410372"/>
    <w:rsid w:val="00416E83"/>
    <w:rsid w:val="00417CDE"/>
    <w:rsid w:val="00420DF7"/>
    <w:rsid w:val="00421FAD"/>
    <w:rsid w:val="00422F2C"/>
    <w:rsid w:val="00426BEE"/>
    <w:rsid w:val="00432D50"/>
    <w:rsid w:val="0043782E"/>
    <w:rsid w:val="004412AE"/>
    <w:rsid w:val="00454FC8"/>
    <w:rsid w:val="00461956"/>
    <w:rsid w:val="004672E0"/>
    <w:rsid w:val="004700BF"/>
    <w:rsid w:val="00470DF1"/>
    <w:rsid w:val="00471E14"/>
    <w:rsid w:val="00472318"/>
    <w:rsid w:val="004731DB"/>
    <w:rsid w:val="004801AF"/>
    <w:rsid w:val="0048212F"/>
    <w:rsid w:val="004834F6"/>
    <w:rsid w:val="00490D0D"/>
    <w:rsid w:val="004A1413"/>
    <w:rsid w:val="004A6A59"/>
    <w:rsid w:val="004B35A1"/>
    <w:rsid w:val="004C00FD"/>
    <w:rsid w:val="004C3F94"/>
    <w:rsid w:val="004D30CA"/>
    <w:rsid w:val="004E5197"/>
    <w:rsid w:val="004F5E0A"/>
    <w:rsid w:val="004F7E6F"/>
    <w:rsid w:val="00505D9F"/>
    <w:rsid w:val="005128F3"/>
    <w:rsid w:val="00516423"/>
    <w:rsid w:val="005212D2"/>
    <w:rsid w:val="00523039"/>
    <w:rsid w:val="00523EEF"/>
    <w:rsid w:val="00530265"/>
    <w:rsid w:val="00530C47"/>
    <w:rsid w:val="00531417"/>
    <w:rsid w:val="00533A8F"/>
    <w:rsid w:val="00536694"/>
    <w:rsid w:val="005372DB"/>
    <w:rsid w:val="005372EF"/>
    <w:rsid w:val="00545EC8"/>
    <w:rsid w:val="0054615E"/>
    <w:rsid w:val="005500F8"/>
    <w:rsid w:val="005511AA"/>
    <w:rsid w:val="0056271B"/>
    <w:rsid w:val="005674F5"/>
    <w:rsid w:val="00567C5F"/>
    <w:rsid w:val="0057104B"/>
    <w:rsid w:val="00571D4D"/>
    <w:rsid w:val="00575143"/>
    <w:rsid w:val="00577345"/>
    <w:rsid w:val="005836B5"/>
    <w:rsid w:val="00583DB7"/>
    <w:rsid w:val="005844C3"/>
    <w:rsid w:val="00584C47"/>
    <w:rsid w:val="005854FB"/>
    <w:rsid w:val="00590E0C"/>
    <w:rsid w:val="005938AD"/>
    <w:rsid w:val="00595412"/>
    <w:rsid w:val="005959E4"/>
    <w:rsid w:val="00596A83"/>
    <w:rsid w:val="005979D2"/>
    <w:rsid w:val="005A3FCD"/>
    <w:rsid w:val="005A6E0A"/>
    <w:rsid w:val="005C1C03"/>
    <w:rsid w:val="005C34A2"/>
    <w:rsid w:val="005D4C04"/>
    <w:rsid w:val="005D5990"/>
    <w:rsid w:val="005E5842"/>
    <w:rsid w:val="00601B47"/>
    <w:rsid w:val="00602D82"/>
    <w:rsid w:val="0060795D"/>
    <w:rsid w:val="00612215"/>
    <w:rsid w:val="00612FB1"/>
    <w:rsid w:val="00621B7F"/>
    <w:rsid w:val="00627029"/>
    <w:rsid w:val="00627628"/>
    <w:rsid w:val="00632ED6"/>
    <w:rsid w:val="00642C21"/>
    <w:rsid w:val="0064544E"/>
    <w:rsid w:val="00654552"/>
    <w:rsid w:val="006578EC"/>
    <w:rsid w:val="00665DD1"/>
    <w:rsid w:val="00673189"/>
    <w:rsid w:val="0067573B"/>
    <w:rsid w:val="006864E1"/>
    <w:rsid w:val="006922DB"/>
    <w:rsid w:val="006929E7"/>
    <w:rsid w:val="00695C5A"/>
    <w:rsid w:val="006A2DF1"/>
    <w:rsid w:val="006A68CA"/>
    <w:rsid w:val="006B6F6E"/>
    <w:rsid w:val="006C0E3E"/>
    <w:rsid w:val="006C47C7"/>
    <w:rsid w:val="006E08A9"/>
    <w:rsid w:val="006E28C0"/>
    <w:rsid w:val="006F33F0"/>
    <w:rsid w:val="00705ACD"/>
    <w:rsid w:val="00716CED"/>
    <w:rsid w:val="00717C9F"/>
    <w:rsid w:val="00720A0F"/>
    <w:rsid w:val="00720A92"/>
    <w:rsid w:val="00721FF0"/>
    <w:rsid w:val="00725945"/>
    <w:rsid w:val="00727BA6"/>
    <w:rsid w:val="00734B01"/>
    <w:rsid w:val="007379F7"/>
    <w:rsid w:val="00740354"/>
    <w:rsid w:val="00740B41"/>
    <w:rsid w:val="007417D5"/>
    <w:rsid w:val="00741C37"/>
    <w:rsid w:val="007472E6"/>
    <w:rsid w:val="007501D0"/>
    <w:rsid w:val="00750BB9"/>
    <w:rsid w:val="007568EF"/>
    <w:rsid w:val="00766FC6"/>
    <w:rsid w:val="00773D5C"/>
    <w:rsid w:val="00781005"/>
    <w:rsid w:val="007920E6"/>
    <w:rsid w:val="0079626C"/>
    <w:rsid w:val="0079664C"/>
    <w:rsid w:val="007A2566"/>
    <w:rsid w:val="007A3ACD"/>
    <w:rsid w:val="007A5D70"/>
    <w:rsid w:val="007B7C83"/>
    <w:rsid w:val="007D590B"/>
    <w:rsid w:val="007E5638"/>
    <w:rsid w:val="007E7810"/>
    <w:rsid w:val="007F3135"/>
    <w:rsid w:val="0080266C"/>
    <w:rsid w:val="00802DB2"/>
    <w:rsid w:val="008038BB"/>
    <w:rsid w:val="00811D66"/>
    <w:rsid w:val="00817592"/>
    <w:rsid w:val="00823588"/>
    <w:rsid w:val="008421D4"/>
    <w:rsid w:val="00842286"/>
    <w:rsid w:val="0084762E"/>
    <w:rsid w:val="00850690"/>
    <w:rsid w:val="0085100A"/>
    <w:rsid w:val="00867DC6"/>
    <w:rsid w:val="008706A5"/>
    <w:rsid w:val="00873282"/>
    <w:rsid w:val="00873C66"/>
    <w:rsid w:val="008743D4"/>
    <w:rsid w:val="00875A18"/>
    <w:rsid w:val="008841A5"/>
    <w:rsid w:val="00884382"/>
    <w:rsid w:val="0088675F"/>
    <w:rsid w:val="0089180B"/>
    <w:rsid w:val="00892B75"/>
    <w:rsid w:val="00897853"/>
    <w:rsid w:val="008A202F"/>
    <w:rsid w:val="008A4376"/>
    <w:rsid w:val="008B2648"/>
    <w:rsid w:val="008B7376"/>
    <w:rsid w:val="008B7E88"/>
    <w:rsid w:val="008C1004"/>
    <w:rsid w:val="008C20FE"/>
    <w:rsid w:val="008D2255"/>
    <w:rsid w:val="008D436A"/>
    <w:rsid w:val="008D545B"/>
    <w:rsid w:val="008F6735"/>
    <w:rsid w:val="00910A51"/>
    <w:rsid w:val="00913407"/>
    <w:rsid w:val="009141D0"/>
    <w:rsid w:val="00916F6F"/>
    <w:rsid w:val="0092050D"/>
    <w:rsid w:val="00925A54"/>
    <w:rsid w:val="0094473A"/>
    <w:rsid w:val="00944855"/>
    <w:rsid w:val="009454A5"/>
    <w:rsid w:val="00946215"/>
    <w:rsid w:val="00947D34"/>
    <w:rsid w:val="009536FD"/>
    <w:rsid w:val="009552C1"/>
    <w:rsid w:val="00955D9E"/>
    <w:rsid w:val="00957AF0"/>
    <w:rsid w:val="00960141"/>
    <w:rsid w:val="009638D9"/>
    <w:rsid w:val="00963BD8"/>
    <w:rsid w:val="00965D3E"/>
    <w:rsid w:val="0097098C"/>
    <w:rsid w:val="00970AFF"/>
    <w:rsid w:val="00970D1C"/>
    <w:rsid w:val="0097446B"/>
    <w:rsid w:val="009761D5"/>
    <w:rsid w:val="0097688B"/>
    <w:rsid w:val="0098410E"/>
    <w:rsid w:val="0098617E"/>
    <w:rsid w:val="009A3A7D"/>
    <w:rsid w:val="009A3C18"/>
    <w:rsid w:val="009A7DEC"/>
    <w:rsid w:val="009B220F"/>
    <w:rsid w:val="009B4498"/>
    <w:rsid w:val="009B56D3"/>
    <w:rsid w:val="009C5E82"/>
    <w:rsid w:val="009D026F"/>
    <w:rsid w:val="009D2021"/>
    <w:rsid w:val="009D471D"/>
    <w:rsid w:val="009D55EA"/>
    <w:rsid w:val="009E1141"/>
    <w:rsid w:val="009E1BE8"/>
    <w:rsid w:val="009F4467"/>
    <w:rsid w:val="009F5FAF"/>
    <w:rsid w:val="00A272BC"/>
    <w:rsid w:val="00A50EEF"/>
    <w:rsid w:val="00A5113C"/>
    <w:rsid w:val="00A53206"/>
    <w:rsid w:val="00A5633C"/>
    <w:rsid w:val="00A57B74"/>
    <w:rsid w:val="00A61914"/>
    <w:rsid w:val="00A64530"/>
    <w:rsid w:val="00A650BC"/>
    <w:rsid w:val="00A66BFB"/>
    <w:rsid w:val="00A675BE"/>
    <w:rsid w:val="00A67629"/>
    <w:rsid w:val="00A700BF"/>
    <w:rsid w:val="00A70B6C"/>
    <w:rsid w:val="00A7391E"/>
    <w:rsid w:val="00A90E0D"/>
    <w:rsid w:val="00AA2E99"/>
    <w:rsid w:val="00AA6C77"/>
    <w:rsid w:val="00AA780E"/>
    <w:rsid w:val="00AA7D2C"/>
    <w:rsid w:val="00AB390C"/>
    <w:rsid w:val="00AB4835"/>
    <w:rsid w:val="00AC6D40"/>
    <w:rsid w:val="00AC7CB1"/>
    <w:rsid w:val="00AD1145"/>
    <w:rsid w:val="00AE5DC0"/>
    <w:rsid w:val="00AE5EF0"/>
    <w:rsid w:val="00AE6DB6"/>
    <w:rsid w:val="00AF2CEA"/>
    <w:rsid w:val="00AF4BFB"/>
    <w:rsid w:val="00B00F15"/>
    <w:rsid w:val="00B13763"/>
    <w:rsid w:val="00B13C4A"/>
    <w:rsid w:val="00B13DC0"/>
    <w:rsid w:val="00B15589"/>
    <w:rsid w:val="00B20B15"/>
    <w:rsid w:val="00B25C0F"/>
    <w:rsid w:val="00B30612"/>
    <w:rsid w:val="00B3119F"/>
    <w:rsid w:val="00B4226B"/>
    <w:rsid w:val="00B44B24"/>
    <w:rsid w:val="00B46167"/>
    <w:rsid w:val="00B55FBB"/>
    <w:rsid w:val="00B71102"/>
    <w:rsid w:val="00B80512"/>
    <w:rsid w:val="00B849AF"/>
    <w:rsid w:val="00B86FEC"/>
    <w:rsid w:val="00B912E9"/>
    <w:rsid w:val="00B9208E"/>
    <w:rsid w:val="00B965D3"/>
    <w:rsid w:val="00B96FCA"/>
    <w:rsid w:val="00BB4301"/>
    <w:rsid w:val="00BB4E9A"/>
    <w:rsid w:val="00BC368A"/>
    <w:rsid w:val="00BD4560"/>
    <w:rsid w:val="00BD50A8"/>
    <w:rsid w:val="00BD550C"/>
    <w:rsid w:val="00BE14AC"/>
    <w:rsid w:val="00BE5542"/>
    <w:rsid w:val="00BE5EBA"/>
    <w:rsid w:val="00BE6099"/>
    <w:rsid w:val="00BF21CB"/>
    <w:rsid w:val="00C06BDC"/>
    <w:rsid w:val="00C13249"/>
    <w:rsid w:val="00C14192"/>
    <w:rsid w:val="00C200DB"/>
    <w:rsid w:val="00C25AFD"/>
    <w:rsid w:val="00C43768"/>
    <w:rsid w:val="00C43D93"/>
    <w:rsid w:val="00C44CFD"/>
    <w:rsid w:val="00C45081"/>
    <w:rsid w:val="00C5679A"/>
    <w:rsid w:val="00C60DB4"/>
    <w:rsid w:val="00C622A5"/>
    <w:rsid w:val="00C6411A"/>
    <w:rsid w:val="00C64480"/>
    <w:rsid w:val="00C64742"/>
    <w:rsid w:val="00C6583C"/>
    <w:rsid w:val="00C67FB7"/>
    <w:rsid w:val="00C71812"/>
    <w:rsid w:val="00CA4A69"/>
    <w:rsid w:val="00CB2B39"/>
    <w:rsid w:val="00CC26CC"/>
    <w:rsid w:val="00CE0EDA"/>
    <w:rsid w:val="00CE2E0D"/>
    <w:rsid w:val="00CE4BB4"/>
    <w:rsid w:val="00CF4929"/>
    <w:rsid w:val="00D026D0"/>
    <w:rsid w:val="00D0316C"/>
    <w:rsid w:val="00D22383"/>
    <w:rsid w:val="00D23916"/>
    <w:rsid w:val="00D26A30"/>
    <w:rsid w:val="00D272F4"/>
    <w:rsid w:val="00D36112"/>
    <w:rsid w:val="00D37897"/>
    <w:rsid w:val="00D41D58"/>
    <w:rsid w:val="00D42027"/>
    <w:rsid w:val="00D46794"/>
    <w:rsid w:val="00D47167"/>
    <w:rsid w:val="00D53407"/>
    <w:rsid w:val="00D55F24"/>
    <w:rsid w:val="00D560D2"/>
    <w:rsid w:val="00D60655"/>
    <w:rsid w:val="00D6188D"/>
    <w:rsid w:val="00D63472"/>
    <w:rsid w:val="00D63EF5"/>
    <w:rsid w:val="00D67FED"/>
    <w:rsid w:val="00D72C4D"/>
    <w:rsid w:val="00D82B43"/>
    <w:rsid w:val="00D82CE0"/>
    <w:rsid w:val="00D844BD"/>
    <w:rsid w:val="00D92EC1"/>
    <w:rsid w:val="00D95381"/>
    <w:rsid w:val="00DA1558"/>
    <w:rsid w:val="00DB4B58"/>
    <w:rsid w:val="00DC09AF"/>
    <w:rsid w:val="00DC3F15"/>
    <w:rsid w:val="00DD7EBB"/>
    <w:rsid w:val="00DE4B72"/>
    <w:rsid w:val="00DE5875"/>
    <w:rsid w:val="00DE63D9"/>
    <w:rsid w:val="00DF5649"/>
    <w:rsid w:val="00E02190"/>
    <w:rsid w:val="00E025B5"/>
    <w:rsid w:val="00E11136"/>
    <w:rsid w:val="00E15FB4"/>
    <w:rsid w:val="00E1749B"/>
    <w:rsid w:val="00E21947"/>
    <w:rsid w:val="00E221F7"/>
    <w:rsid w:val="00E23FB1"/>
    <w:rsid w:val="00E25611"/>
    <w:rsid w:val="00E444F7"/>
    <w:rsid w:val="00E467F3"/>
    <w:rsid w:val="00E52A0B"/>
    <w:rsid w:val="00E52B7F"/>
    <w:rsid w:val="00E62A45"/>
    <w:rsid w:val="00E64A46"/>
    <w:rsid w:val="00E72779"/>
    <w:rsid w:val="00E77403"/>
    <w:rsid w:val="00E91160"/>
    <w:rsid w:val="00E9129D"/>
    <w:rsid w:val="00EA1DDB"/>
    <w:rsid w:val="00EA2F42"/>
    <w:rsid w:val="00EB2BFA"/>
    <w:rsid w:val="00EB4D95"/>
    <w:rsid w:val="00EB6336"/>
    <w:rsid w:val="00EB637F"/>
    <w:rsid w:val="00EC6935"/>
    <w:rsid w:val="00ED07F8"/>
    <w:rsid w:val="00ED08D2"/>
    <w:rsid w:val="00ED6F40"/>
    <w:rsid w:val="00EE0508"/>
    <w:rsid w:val="00EE2A10"/>
    <w:rsid w:val="00EE6A8C"/>
    <w:rsid w:val="00EE7EE2"/>
    <w:rsid w:val="00EF0755"/>
    <w:rsid w:val="00EF1E3F"/>
    <w:rsid w:val="00EF207F"/>
    <w:rsid w:val="00EF59E9"/>
    <w:rsid w:val="00EF6010"/>
    <w:rsid w:val="00F014B4"/>
    <w:rsid w:val="00F02975"/>
    <w:rsid w:val="00F05F11"/>
    <w:rsid w:val="00F10485"/>
    <w:rsid w:val="00F1064F"/>
    <w:rsid w:val="00F11A88"/>
    <w:rsid w:val="00F12E43"/>
    <w:rsid w:val="00F20940"/>
    <w:rsid w:val="00F249D1"/>
    <w:rsid w:val="00F30DE7"/>
    <w:rsid w:val="00F339F6"/>
    <w:rsid w:val="00F34E7E"/>
    <w:rsid w:val="00F37657"/>
    <w:rsid w:val="00F377DC"/>
    <w:rsid w:val="00F40E94"/>
    <w:rsid w:val="00F428DA"/>
    <w:rsid w:val="00F429D8"/>
    <w:rsid w:val="00F461C0"/>
    <w:rsid w:val="00F479DC"/>
    <w:rsid w:val="00F504EC"/>
    <w:rsid w:val="00F50544"/>
    <w:rsid w:val="00F51D2D"/>
    <w:rsid w:val="00F5339C"/>
    <w:rsid w:val="00F638B9"/>
    <w:rsid w:val="00F6592E"/>
    <w:rsid w:val="00F667C1"/>
    <w:rsid w:val="00F73CCE"/>
    <w:rsid w:val="00F77A1A"/>
    <w:rsid w:val="00F866CA"/>
    <w:rsid w:val="00F90EF3"/>
    <w:rsid w:val="00F91668"/>
    <w:rsid w:val="00FA1A45"/>
    <w:rsid w:val="00FB0F46"/>
    <w:rsid w:val="00FB3B8E"/>
    <w:rsid w:val="00FC0E12"/>
    <w:rsid w:val="00FC260A"/>
    <w:rsid w:val="00FC3E0D"/>
    <w:rsid w:val="00FC47E5"/>
    <w:rsid w:val="00FD1257"/>
    <w:rsid w:val="00FD5B30"/>
    <w:rsid w:val="00FE77F9"/>
    <w:rsid w:val="00FE7AA6"/>
    <w:rsid w:val="00FF044A"/>
    <w:rsid w:val="00FF2F5C"/>
    <w:rsid w:val="00FF3A97"/>
    <w:rsid w:val="00FF63DD"/>
    <w:rsid w:val="5AAF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71078D4"/>
  <w15:chartTrackingRefBased/>
  <w15:docId w15:val="{33743034-1A9A-4EF8-A00C-8AD24B28E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9D8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29E7"/>
    <w:pPr>
      <w:keepNext/>
      <w:keepLines/>
      <w:numPr>
        <w:numId w:val="3"/>
      </w:numPr>
      <w:spacing w:before="120" w:after="120" w:line="240" w:lineRule="auto"/>
      <w:outlineLvl w:val="0"/>
    </w:pPr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00141"/>
    <w:pPr>
      <w:numPr>
        <w:ilvl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5DB"/>
    <w:pPr>
      <w:keepNext/>
      <w:keepLines/>
      <w:numPr>
        <w:ilvl w:val="2"/>
        <w:numId w:val="3"/>
      </w:numPr>
      <w:spacing w:before="40" w:after="120" w:line="240" w:lineRule="auto"/>
      <w:outlineLvl w:val="2"/>
    </w:pPr>
    <w:rPr>
      <w:rFonts w:ascii="Calibri" w:eastAsiaTheme="majorEastAsia" w:hAnsi="Calibri" w:cstheme="majorBidi"/>
      <w:b/>
      <w:color w:val="1E5E9F" w:themeColor="accent3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15DB"/>
    <w:pPr>
      <w:keepNext/>
      <w:keepLines/>
      <w:numPr>
        <w:ilvl w:val="3"/>
        <w:numId w:val="3"/>
      </w:numPr>
      <w:spacing w:before="40" w:after="120"/>
      <w:ind w:left="862" w:hanging="862"/>
      <w:outlineLvl w:val="3"/>
    </w:pPr>
    <w:rPr>
      <w:rFonts w:ascii="Calibri" w:eastAsiaTheme="majorEastAsia" w:hAnsi="Calibri" w:cstheme="majorBidi"/>
      <w:b/>
      <w:iCs/>
      <w:color w:val="1E5E9F" w:themeColor="accent3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15DB"/>
    <w:pPr>
      <w:keepNext/>
      <w:keepLines/>
      <w:numPr>
        <w:ilvl w:val="4"/>
        <w:numId w:val="3"/>
      </w:numPr>
      <w:spacing w:before="40" w:after="120"/>
      <w:ind w:left="1009" w:hanging="1009"/>
      <w:outlineLvl w:val="4"/>
    </w:pPr>
    <w:rPr>
      <w:rFonts w:ascii="Calibri" w:eastAsiaTheme="majorEastAsia" w:hAnsi="Calibri" w:cstheme="majorBidi"/>
      <w:color w:val="1E5E9F" w:themeColor="accent3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0ED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E5E9F" w:themeColor="accent3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368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368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368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5E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E9A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965D3E"/>
    <w:pPr>
      <w:spacing w:after="0" w:line="240" w:lineRule="auto"/>
    </w:pPr>
    <w:rPr>
      <w:rFonts w:eastAsiaTheme="minorEastAsia"/>
      <w:lang w:eastAsia="es-ES"/>
    </w:rPr>
  </w:style>
  <w:style w:type="character" w:customStyle="1" w:styleId="NoSpacingChar">
    <w:name w:val="No Spacing Char"/>
    <w:basedOn w:val="DefaultParagraphFont"/>
    <w:link w:val="NoSpacing"/>
    <w:uiPriority w:val="1"/>
    <w:rsid w:val="00965D3E"/>
    <w:rPr>
      <w:rFonts w:eastAsiaTheme="minorEastAsia"/>
      <w:lang w:eastAsia="es-ES"/>
    </w:rPr>
  </w:style>
  <w:style w:type="table" w:styleId="PlainTable5">
    <w:name w:val="Plain Table 5"/>
    <w:basedOn w:val="TableNormal"/>
    <w:uiPriority w:val="45"/>
    <w:rsid w:val="0074035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873C66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paragraph" w:customStyle="1" w:styleId="Normal1">
    <w:name w:val="Normal1"/>
    <w:uiPriority w:val="99"/>
    <w:rsid w:val="00DF5649"/>
    <w:pPr>
      <w:spacing w:after="80" w:line="240" w:lineRule="auto"/>
    </w:pPr>
    <w:rPr>
      <w:rFonts w:ascii="Arial" w:eastAsia="Times New Roman" w:hAnsi="Arial" w:cs="Arial"/>
      <w:lang w:val="en-US"/>
    </w:rPr>
  </w:style>
  <w:style w:type="paragraph" w:styleId="Header">
    <w:name w:val="header"/>
    <w:aliases w:val="he"/>
    <w:basedOn w:val="Normal"/>
    <w:link w:val="HeaderChar"/>
    <w:uiPriority w:val="99"/>
    <w:unhideWhenUsed/>
    <w:rsid w:val="00E52B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aliases w:val="he Char"/>
    <w:basedOn w:val="DefaultParagraphFont"/>
    <w:link w:val="Header"/>
    <w:uiPriority w:val="99"/>
    <w:rsid w:val="00E52B7F"/>
  </w:style>
  <w:style w:type="paragraph" w:styleId="Footer">
    <w:name w:val="footer"/>
    <w:basedOn w:val="Normal"/>
    <w:link w:val="FooterChar"/>
    <w:uiPriority w:val="99"/>
    <w:unhideWhenUsed/>
    <w:rsid w:val="00E52B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B7F"/>
  </w:style>
  <w:style w:type="table" w:styleId="TableGrid">
    <w:name w:val="Table Grid"/>
    <w:basedOn w:val="TableNormal"/>
    <w:uiPriority w:val="39"/>
    <w:rsid w:val="00D36112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929E7"/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00141"/>
    <w:rPr>
      <w:rFonts w:ascii="Calibri" w:eastAsiaTheme="majorEastAsia" w:hAnsi="Calibri" w:cstheme="majorBidi"/>
      <w:b/>
      <w:color w:val="1E5E9F" w:themeColor="accent3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F428D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A15DB"/>
    <w:rPr>
      <w:rFonts w:ascii="Calibri" w:eastAsiaTheme="majorEastAsia" w:hAnsi="Calibri" w:cstheme="majorBidi"/>
      <w:b/>
      <w:color w:val="1E5E9F" w:themeColor="accent3" w:themeShade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15DB"/>
    <w:rPr>
      <w:rFonts w:ascii="Calibri" w:eastAsiaTheme="majorEastAsia" w:hAnsi="Calibri" w:cstheme="majorBidi"/>
      <w:b/>
      <w:iCs/>
      <w:color w:val="1E5E9F" w:themeColor="accent3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15DB"/>
    <w:rPr>
      <w:rFonts w:ascii="Calibri" w:eastAsiaTheme="majorEastAsia" w:hAnsi="Calibri" w:cstheme="majorBidi"/>
      <w:color w:val="1E5E9F" w:themeColor="accent3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0EDA"/>
    <w:rPr>
      <w:rFonts w:asciiTheme="majorHAnsi" w:eastAsiaTheme="majorEastAsia" w:hAnsiTheme="majorHAnsi" w:cstheme="majorBidi"/>
      <w:color w:val="1E5E9F" w:themeColor="accent3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368A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368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368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AA2E99"/>
    <w:pPr>
      <w:spacing w:after="0" w:line="240" w:lineRule="auto"/>
      <w:contextualSpacing/>
    </w:pPr>
    <w:rPr>
      <w:rFonts w:ascii="Calibri" w:eastAsiaTheme="majorEastAsia" w:hAnsi="Calibri" w:cstheme="majorBidi"/>
      <w:b/>
      <w:color w:val="143F6A" w:themeColor="accent3" w:themeShade="8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2E99"/>
    <w:rPr>
      <w:rFonts w:ascii="Calibri" w:eastAsiaTheme="majorEastAsia" w:hAnsi="Calibri" w:cstheme="majorBidi"/>
      <w:b/>
      <w:color w:val="143F6A" w:themeColor="accent3" w:themeShade="80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795D"/>
    <w:pPr>
      <w:pBdr>
        <w:top w:val="single" w:sz="4" w:space="10" w:color="297FD5" w:themeColor="accent3"/>
        <w:bottom w:val="single" w:sz="4" w:space="10" w:color="297FD5" w:themeColor="accent3"/>
      </w:pBdr>
      <w:spacing w:before="360" w:after="360"/>
      <w:ind w:left="864" w:right="864"/>
      <w:jc w:val="center"/>
    </w:pPr>
    <w:rPr>
      <w:i/>
      <w:iCs/>
      <w:color w:val="297FD5" w:themeColor="accent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795D"/>
    <w:rPr>
      <w:i/>
      <w:iCs/>
      <w:color w:val="297FD5" w:themeColor="accent3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1947"/>
    <w:pPr>
      <w:numPr>
        <w:ilvl w:val="1"/>
      </w:numPr>
      <w:spacing w:line="240" w:lineRule="auto"/>
    </w:pPr>
    <w:rPr>
      <w:rFonts w:ascii="Calibri" w:eastAsiaTheme="minorEastAsia" w:hAnsi="Calibri"/>
      <w:b/>
      <w:color w:val="143F6A" w:themeColor="accent3" w:themeShade="8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21947"/>
    <w:rPr>
      <w:rFonts w:ascii="Calibri" w:eastAsiaTheme="minorEastAsia" w:hAnsi="Calibri"/>
      <w:b/>
      <w:color w:val="143F6A" w:themeColor="accent3" w:themeShade="80"/>
      <w:spacing w:val="15"/>
      <w:sz w:val="24"/>
    </w:rPr>
  </w:style>
  <w:style w:type="character" w:styleId="IntenseEmphasis">
    <w:name w:val="Intense Emphasis"/>
    <w:basedOn w:val="DefaultParagraphFont"/>
    <w:uiPriority w:val="21"/>
    <w:qFormat/>
    <w:rsid w:val="00FF2F5C"/>
    <w:rPr>
      <w:b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5C1C03"/>
    <w:rPr>
      <w:b/>
      <w:bCs/>
      <w:smallCaps/>
      <w:color w:val="297FD5" w:themeColor="accent3"/>
      <w:spacing w:val="5"/>
    </w:rPr>
  </w:style>
  <w:style w:type="paragraph" w:styleId="TOCHeading">
    <w:name w:val="TOC Heading"/>
    <w:basedOn w:val="Heading1"/>
    <w:next w:val="Normal"/>
    <w:uiPriority w:val="39"/>
    <w:qFormat/>
    <w:rsid w:val="004C3F94"/>
    <w:pPr>
      <w:numPr>
        <w:numId w:val="0"/>
      </w:numPr>
      <w:spacing w:before="240" w:after="240" w:line="259" w:lineRule="auto"/>
      <w:outlineLvl w:val="9"/>
    </w:pPr>
    <w:rPr>
      <w:lang w:val="es-ES"/>
    </w:rPr>
  </w:style>
  <w:style w:type="paragraph" w:customStyle="1" w:styleId="Annex">
    <w:name w:val="Annex"/>
    <w:basedOn w:val="Heading1"/>
    <w:link w:val="AnnexCar"/>
    <w:qFormat/>
    <w:rsid w:val="00304F0D"/>
    <w:pPr>
      <w:numPr>
        <w:numId w:val="18"/>
      </w:numPr>
    </w:pPr>
  </w:style>
  <w:style w:type="paragraph" w:customStyle="1" w:styleId="Annexsection">
    <w:name w:val="Annex section"/>
    <w:basedOn w:val="Annex"/>
    <w:next w:val="Normal"/>
    <w:link w:val="AnnexsectionCar"/>
    <w:qFormat/>
    <w:rsid w:val="00577345"/>
    <w:pPr>
      <w:numPr>
        <w:ilvl w:val="1"/>
      </w:numPr>
    </w:pPr>
    <w:rPr>
      <w:sz w:val="32"/>
    </w:rPr>
  </w:style>
  <w:style w:type="paragraph" w:styleId="BlockText">
    <w:name w:val="Block Text"/>
    <w:basedOn w:val="Normal"/>
    <w:uiPriority w:val="99"/>
    <w:semiHidden/>
    <w:unhideWhenUsed/>
    <w:rsid w:val="0060795D"/>
    <w:pPr>
      <w:pBdr>
        <w:top w:val="single" w:sz="2" w:space="10" w:color="297FD5" w:themeColor="accent3"/>
        <w:left w:val="single" w:sz="2" w:space="10" w:color="297FD5" w:themeColor="accent3"/>
        <w:bottom w:val="single" w:sz="2" w:space="10" w:color="297FD5" w:themeColor="accent3"/>
        <w:right w:val="single" w:sz="2" w:space="10" w:color="297FD5" w:themeColor="accent3"/>
      </w:pBdr>
      <w:ind w:left="1152" w:right="1152"/>
    </w:pPr>
    <w:rPr>
      <w:rFonts w:eastAsiaTheme="minorEastAsia"/>
      <w:i/>
      <w:iCs/>
      <w:color w:val="297FD5" w:themeColor="accent3"/>
    </w:rPr>
  </w:style>
  <w:style w:type="character" w:styleId="Strong">
    <w:name w:val="Strong"/>
    <w:basedOn w:val="DefaultParagraphFont"/>
    <w:uiPriority w:val="22"/>
    <w:qFormat/>
    <w:rsid w:val="00D23916"/>
    <w:rPr>
      <w:b/>
      <w:bCs/>
    </w:rPr>
  </w:style>
  <w:style w:type="character" w:customStyle="1" w:styleId="AnnexCar">
    <w:name w:val="Annex Car"/>
    <w:basedOn w:val="DefaultParagraphFont"/>
    <w:link w:val="Annex"/>
    <w:rsid w:val="00D41D58"/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paragraph" w:customStyle="1" w:styleId="Annexsubsection">
    <w:name w:val="Annex subsection"/>
    <w:basedOn w:val="Annexsection"/>
    <w:next w:val="Normal"/>
    <w:rsid w:val="002A69EB"/>
    <w:pPr>
      <w:numPr>
        <w:ilvl w:val="0"/>
        <w:numId w:val="16"/>
      </w:numPr>
      <w:spacing w:before="40" w:after="0"/>
      <w:ind w:firstLine="794"/>
    </w:pPr>
    <w:rPr>
      <w:rFonts w:ascii="Trebuchet MS" w:hAnsi="Trebuchet MS"/>
      <w:b w:val="0"/>
      <w:color w:val="B95C2B"/>
      <w:sz w:val="28"/>
      <w:szCs w:val="36"/>
    </w:rPr>
  </w:style>
  <w:style w:type="character" w:customStyle="1" w:styleId="AnnexsectionCar">
    <w:name w:val="Annex section Car"/>
    <w:basedOn w:val="DefaultParagraphFont"/>
    <w:link w:val="Annexsection"/>
    <w:rsid w:val="00D41D58"/>
    <w:rPr>
      <w:rFonts w:ascii="Calibri" w:eastAsiaTheme="majorEastAsia" w:hAnsi="Calibri" w:cstheme="majorBidi"/>
      <w:b/>
      <w:color w:val="1E5E9F" w:themeColor="accent3" w:themeShade="BF"/>
      <w:sz w:val="32"/>
      <w:szCs w:val="32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5C34A2"/>
    <w:pPr>
      <w:spacing w:after="200" w:line="240" w:lineRule="auto"/>
    </w:pPr>
    <w:rPr>
      <w:iCs/>
      <w:smallCaps/>
      <w:color w:val="2B5258" w:themeColor="accent5" w:themeShade="8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1F0EC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F0EC2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13249"/>
    <w:pPr>
      <w:spacing w:after="100"/>
      <w:ind w:left="220"/>
    </w:pPr>
  </w:style>
  <w:style w:type="table" w:styleId="GridTable4-Accent2">
    <w:name w:val="Grid Table 4 Accent 2"/>
    <w:basedOn w:val="TableNormal"/>
    <w:uiPriority w:val="49"/>
    <w:rsid w:val="00D55F2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Estilo1">
    <w:name w:val="Estilo1"/>
    <w:basedOn w:val="TableNormal"/>
    <w:uiPriority w:val="99"/>
    <w:rsid w:val="00F90EF3"/>
    <w:pPr>
      <w:spacing w:after="0" w:line="240" w:lineRule="auto"/>
    </w:pPr>
    <w:tblPr/>
  </w:style>
  <w:style w:type="table" w:customStyle="1" w:styleId="Estilo2">
    <w:name w:val="Estilo2"/>
    <w:basedOn w:val="TableNormal"/>
    <w:uiPriority w:val="99"/>
    <w:rsid w:val="00F90EF3"/>
    <w:pPr>
      <w:spacing w:after="0" w:line="240" w:lineRule="auto"/>
    </w:pPr>
    <w:tblPr/>
  </w:style>
  <w:style w:type="table" w:customStyle="1" w:styleId="Tablaconcuadrcula4-nfasis31">
    <w:name w:val="Tabla con cuadrícula 4 - Énfasis 31"/>
    <w:basedOn w:val="TableNormal"/>
    <w:next w:val="GridTable4-Accent3"/>
    <w:uiPriority w:val="49"/>
    <w:rsid w:val="00D844BD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67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96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Azul cálido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38C37547CD78E4CA593E74A5EA21835" ma:contentTypeVersion="7" ma:contentTypeDescription="Crear nuevo documento." ma:contentTypeScope="" ma:versionID="a892edc244563134ca741e1688fa7f62">
  <xsd:schema xmlns:xsd="http://www.w3.org/2001/XMLSchema" xmlns:xs="http://www.w3.org/2001/XMLSchema" xmlns:p="http://schemas.microsoft.com/office/2006/metadata/properties" xmlns:ns2="807065a7-d238-45fd-8877-04cf13be9bfb" targetNamespace="http://schemas.microsoft.com/office/2006/metadata/properties" ma:root="true" ma:fieldsID="2d0432421eff5a781aabf79d169586ab" ns2:_="">
    <xsd:import namespace="807065a7-d238-45fd-8877-04cf13be9b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065a7-d238-45fd-8877-04cf13be9b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57F79B-3137-4BB7-9BFA-EA38590E5D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430439-D19B-4469-89FB-B4DBCDC1A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065a7-d238-45fd-8877-04cf13be9b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0BD1FE-0CFF-4CA7-871B-CACCB78ADD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23DF25-2455-405D-B733-BDC8F39501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5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.prieto.santamaria@alumnos.upm.es</dc:creator>
  <cp:keywords/>
  <dc:description/>
  <cp:lastModifiedBy>ALEJANDRO GARCIA CASTELLANOS</cp:lastModifiedBy>
  <cp:revision>115</cp:revision>
  <dcterms:created xsi:type="dcterms:W3CDTF">2020-09-17T05:36:00Z</dcterms:created>
  <dcterms:modified xsi:type="dcterms:W3CDTF">2021-03-01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8C37547CD78E4CA593E74A5EA21835</vt:lpwstr>
  </property>
</Properties>
</file>